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8550E4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77777777" w:rsidR="00033778" w:rsidRPr="008550E4" w:rsidRDefault="00033778" w:rsidP="00DA761C">
            <w:pPr>
              <w:ind w:left="-404"/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g">
                  <w:drawing>
                    <wp:inline distT="0" distB="0" distL="0" distR="0" wp14:anchorId="1BF517E2" wp14:editId="03D2103B">
                      <wp:extent cx="3092059" cy="1807228"/>
                      <wp:effectExtent l="0" t="0" r="0" b="0"/>
                      <wp:docPr id="1" name="组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2059" cy="1807228"/>
                                <a:chOff x="0" y="0"/>
                                <a:chExt cx="3092059" cy="1807228"/>
                              </a:xfrm>
                            </wpg:grpSpPr>
                            <wps:wsp>
                              <wps:cNvPr id="373" name="任意多边形:形状 38" descr="雪">
                                <a:extLst/>
                              </wps:cNvPr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41" name="矩形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241544" y="815358"/>
                                  <a:ext cx="2850515" cy="9918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A8BCB5C" w14:textId="564275EB" w:rsidR="00033778" w:rsidRPr="008550E4" w:rsidRDefault="00DA761C" w:rsidP="00033778">
                                    <w:pPr>
                                      <w:pStyle w:val="aa"/>
                                      <w:spacing w:before="240"/>
                                      <w:rPr>
                                        <w:rFonts w:ascii="微软雅黑" w:eastAsia="微软雅黑" w:hAnsi="微软雅黑"/>
                                        <w:lang w:val="en-US"/>
                                      </w:rPr>
                                    </w:pPr>
                                    <w:r w:rsidRPr="008550E4">
                                      <w:rPr>
                                        <w:rFonts w:ascii="微软雅黑" w:eastAsia="微软雅黑" w:hAnsi="微软雅黑"/>
                                        <w:lang w:val="zh-CN" w:bidi="zh-CN"/>
                                      </w:rPr>
                                      <w:t>冬季盛宴</w:t>
                                    </w:r>
                                  </w:p>
                                </w:txbxContent>
                              </wps:txbx>
                              <wps:bodyPr wrap="none" lIns="91440" tIns="45720" rIns="91440" bIns="45720">
                                <a:noAutofit/>
                              </wps:bodyPr>
                            </wps:wsp>
                            <wpg:grpSp>
                              <wpg:cNvPr id="54" name="组 53" descr="功能区文本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665057" y="120130"/>
                                  <a:ext cx="2043430" cy="501945"/>
                                  <a:chOff x="464337" y="-122486"/>
                                  <a:chExt cx="2720615" cy="810457"/>
                                </a:xfrm>
                              </wpg:grpSpPr>
                              <wps:wsp>
                                <wps:cNvPr id="4" name="任意多边形:形状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464337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等腰三角形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701108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任意多边形:形状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748156" y="147971"/>
                                    <a:ext cx="436796" cy="540000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等腰三角形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748156" y="537784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矩形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99503" y="0"/>
                                    <a:ext cx="2248678" cy="540000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文本框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76869" y="-122486"/>
                                    <a:ext cx="2094146" cy="7706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微软雅黑" w:eastAsia="微软雅黑" w:hAnsi="微软雅黑" w:hint="eastAsia"/>
                                          <w:lang w:val="en-US"/>
                                        </w:rPr>
                                        <w:id w:val="-1624219724"/>
                                        <w:placeholder>
                                          <w:docPart w:val="8251B9DA6A7C4500A71095B40754804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192737" w14:textId="77777777" w:rsidR="00033778" w:rsidRPr="008550E4" w:rsidRDefault="00033778" w:rsidP="00033778">
                                          <w:pPr>
                                            <w:pStyle w:val="ac"/>
                                            <w:rPr>
                                              <w:rFonts w:ascii="微软雅黑" w:eastAsia="微软雅黑" w:hAnsi="微软雅黑" w:hint="eastAsia"/>
                                              <w:lang w:val="en-US"/>
                                            </w:rPr>
                                          </w:pPr>
                                          <w:r w:rsidRPr="008550E4">
                                            <w:rPr>
                                              <w:rFonts w:ascii="微软雅黑" w:eastAsia="微软雅黑" w:hAnsi="微软雅黑" w:hint="eastAsia"/>
                                              <w:lang w:val="zh-CN" w:bidi="zh-CN"/>
                                            </w:rPr>
                                            <w:t xml:space="preserve">Andrews </w:t>
                                          </w:r>
                                          <w:r w:rsidRPr="008550E4">
                                            <w:rPr>
                                              <w:rFonts w:ascii="微软雅黑" w:eastAsia="微软雅黑" w:hAnsi="微软雅黑" w:hint="eastAsia"/>
                                              <w:lang w:val="zh-CN" w:bidi="zh-CN"/>
                                            </w:rPr>
                                            <w:t>呈递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</wpg:grpSp>
                            <wps:wsp>
                              <wps:cNvPr id="39" name="任意多边形:形状 38" descr="雪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F517E2" id="组 1" o:spid="_x0000_s1026" style="width:243.45pt;height:142.3pt;mso-position-horizontal-relative:char;mso-position-vertical-relative:line" coordsize="30920,18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">
                      <v:shape id="任意多边形:形状 38" o:spid="_x0000_s1027" alt="雪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rect id="矩形 40" o:spid="_x0000_s1028" style="position:absolute;left:2415;top:8153;width:28505;height:9919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" filled="f" stroked="f">
                        <v:textbox>
                          <w:txbxContent>
                            <w:p w14:paraId="3A8BCB5C" w14:textId="564275EB" w:rsidR="00033778" w:rsidRPr="008550E4" w:rsidRDefault="00DA761C" w:rsidP="00033778">
                              <w:pPr>
                                <w:pStyle w:val="aa"/>
                                <w:spacing w:before="240"/>
                                <w:rPr>
                                  <w:rFonts w:ascii="微软雅黑" w:eastAsia="微软雅黑" w:hAnsi="微软雅黑"/>
                                  <w:lang w:val="en-US"/>
                                </w:rPr>
                              </w:pPr>
                              <w:r w:rsidRPr="008550E4">
                                <w:rPr>
                                  <w:rFonts w:ascii="微软雅黑" w:eastAsia="微软雅黑" w:hAnsi="微软雅黑"/>
                                  <w:lang w:val="zh-CN" w:bidi="zh-CN"/>
                                </w:rPr>
                                <w:t>冬季盛宴</w:t>
                              </w:r>
                            </w:p>
                          </w:txbxContent>
                        </v:textbox>
                      </v:rect>
                      <v:group id="组 53" o:spid="_x0000_s1029" alt="功能区文本" style="position:absolute;left:6650;top:1201;width:20434;height:5019;rotation:-4" coordorigin="4643,-1224" coordsize="27206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任意多边形:形状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等腰三角形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任意多边形:形状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6;436796,540000;0,540000" o:connectangles="0,0,0,0,0,0"/>
                        </v:shape>
                        <v:shape id="等腰三角形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矩形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文本框 52" o:spid="_x0000_s1035" type="#_x0000_t202" style="position:absolute;left:7768;top:-1224;width:20942;height:77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微软雅黑" w:eastAsia="微软雅黑" w:hAnsi="微软雅黑" w:hint="eastAsia"/>
                                    <w:lang w:val="en-US"/>
                                  </w:rPr>
                                  <w:id w:val="-1624219724"/>
                                  <w:placeholder>
                                    <w:docPart w:val="8251B9DA6A7C4500A71095B40754804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192737" w14:textId="77777777" w:rsidR="00033778" w:rsidRPr="008550E4" w:rsidRDefault="00033778" w:rsidP="00033778">
                                    <w:pPr>
                                      <w:pStyle w:val="ac"/>
                                      <w:rPr>
                                        <w:rFonts w:ascii="微软雅黑" w:eastAsia="微软雅黑" w:hAnsi="微软雅黑" w:hint="eastAsia"/>
                                        <w:lang w:val="en-US"/>
                                      </w:rPr>
                                    </w:pPr>
                                    <w:r w:rsidRPr="008550E4">
                                      <w:rPr>
                                        <w:rFonts w:ascii="微软雅黑" w:eastAsia="微软雅黑" w:hAnsi="微软雅黑" w:hint="eastAsia"/>
                                        <w:lang w:val="zh-CN" w:bidi="zh-CN"/>
                                      </w:rPr>
                                      <w:t xml:space="preserve">Andrews </w:t>
                                    </w:r>
                                    <w:r w:rsidRPr="008550E4">
                                      <w:rPr>
                                        <w:rFonts w:ascii="微软雅黑" w:eastAsia="微软雅黑" w:hAnsi="微软雅黑" w:hint="eastAsia"/>
                                        <w:lang w:val="zh-CN" w:bidi="zh-CN"/>
                                      </w:rPr>
                                      <w:t>呈递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任意多边形:形状 38" o:spid="_x0000_s1036" alt="雪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0880BFA9" w14:textId="77777777" w:rsidR="00033778" w:rsidRPr="008550E4" w:rsidRDefault="00033778" w:rsidP="00033778">
            <w:pPr>
              <w:spacing w:before="120" w:after="240"/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g">
                  <w:drawing>
                    <wp:inline distT="0" distB="0" distL="0" distR="0" wp14:anchorId="770E4C9E" wp14:editId="560CB1BB">
                      <wp:extent cx="2018030" cy="2018030"/>
                      <wp:effectExtent l="0" t="0" r="1270" b="1270"/>
                      <wp:docPr id="361" name="组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图片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图形 395" descr="装饰物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85A944D" id="组 361" o:spid="_x0000_s1026" style="width:158.9pt;height:158.9pt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图形 395" o:spid="_x0000_s1028" type="#_x0000_t75" alt="装饰物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装饰物 "/>
                      </v:shape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8550E4" w:rsidRDefault="00033778" w:rsidP="005575B7">
            <w:pPr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g">
                  <w:drawing>
                    <wp:inline distT="0" distB="0" distL="0" distR="0" wp14:anchorId="260FE3F8" wp14:editId="4AA96B0C">
                      <wp:extent cx="3129915" cy="1177927"/>
                      <wp:effectExtent l="0" t="0" r="0" b="0"/>
                      <wp:docPr id="2" name="组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129915" cy="1177927"/>
                                <a:chOff x="0" y="0"/>
                                <a:chExt cx="3129915" cy="1177927"/>
                              </a:xfrm>
                            </wpg:grpSpPr>
                            <wps:wsp>
                              <wps:cNvPr id="359" name="文本框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262"/>
                                  <a:ext cx="2715260" cy="87566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微软雅黑" w:eastAsia="微软雅黑" w:hAnsi="微软雅黑" w:hint="eastAsia"/>
                                        <w:lang w:val="en-US"/>
                                      </w:rPr>
                                      <w:id w:val="-986787104"/>
                                      <w:placeholder>
                                        <w:docPart w:val="8A0A605D5E5D40CDBDD2BDFBB28A3A97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8550E4" w:rsidRDefault="005575B7" w:rsidP="005575B7">
                                        <w:pPr>
                                          <w:rPr>
                                            <w:rFonts w:ascii="微软雅黑" w:eastAsia="微软雅黑" w:hAnsi="微软雅黑" w:hint="eastAsia"/>
                                            <w:lang w:val="en-US"/>
                                          </w:rPr>
                                        </w:pPr>
                                        <w:r w:rsidRPr="008550E4">
                                          <w:rPr>
                                            <w:rFonts w:ascii="微软雅黑" w:eastAsia="微软雅黑" w:hAnsi="微软雅黑" w:hint="eastAsia"/>
                                            <w:lang w:val="zh-CN" w:bidi="zh-CN"/>
                                          </w:rPr>
                                          <w:t>在此介绍活动。如果在宾客到达时有特别说明，或让他们为聚会做好准备，请提前告诉他们！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文本框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962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Fonts w:ascii="微软雅黑" w:eastAsia="微软雅黑" w:hAnsi="微软雅黑" w:hint="eastAsia"/>
                                        <w:lang w:val="en-US"/>
                                      </w:rPr>
                                      <w:id w:val="973252109"/>
                                      <w:placeholder>
                                        <w:docPart w:val="CB78859ECBB24B098E43608578B6746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8550E4" w:rsidRDefault="00D56FAD" w:rsidP="005575B7">
                                        <w:pPr>
                                          <w:pStyle w:val="ae"/>
                                          <w:rPr>
                                            <w:rFonts w:ascii="微软雅黑" w:eastAsia="微软雅黑" w:hAnsi="微软雅黑" w:hint="eastAsia"/>
                                            <w:color w:val="808080"/>
                                            <w:lang w:val="en-US"/>
                                          </w:rPr>
                                        </w:pPr>
                                        <w:r w:rsidRPr="008550E4">
                                          <w:rPr>
                                            <w:rFonts w:ascii="微软雅黑" w:eastAsia="微软雅黑" w:hAnsi="微软雅黑" w:hint="eastAsia"/>
                                            <w:lang w:val="zh-CN" w:bidi="zh-CN"/>
                                          </w:rPr>
                                          <w:t xml:space="preserve">YYYY </w:t>
                                        </w:r>
                                        <w:r w:rsidRPr="008550E4">
                                          <w:rPr>
                                            <w:rFonts w:ascii="微软雅黑" w:eastAsia="微软雅黑" w:hAnsi="微软雅黑" w:hint="eastAsia"/>
                                            <w:lang w:val="zh-CN" w:bidi="zh-CN"/>
                                          </w:rPr>
                                          <w:t>年 12 月 20 号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组 2" o:spid="_x0000_s1037" style="width:246.45pt;height:92.75pt;mso-position-horizontal-relative:char;mso-position-vertical-relative:line" coordsize="31299,11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">
                      <v:shape id="文本框 358" o:spid="_x0000_s1038" type="#_x0000_t202" style="position:absolute;left:2347;top:3022;width:27153;height:8757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Fonts w:ascii="微软雅黑" w:eastAsia="微软雅黑" w:hAnsi="微软雅黑" w:hint="eastAsia"/>
                                  <w:lang w:val="en-US"/>
                                </w:rPr>
                                <w:id w:val="-986787104"/>
                                <w:placeholder>
                                  <w:docPart w:val="8A0A605D5E5D40CDBDD2BDFBB28A3A9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8550E4" w:rsidRDefault="005575B7" w:rsidP="005575B7">
                                  <w:pPr>
                                    <w:rPr>
                                      <w:rFonts w:ascii="微软雅黑" w:eastAsia="微软雅黑" w:hAnsi="微软雅黑" w:hint="eastAsia"/>
                                      <w:lang w:val="en-US"/>
                                    </w:rPr>
                                  </w:pPr>
                                  <w:r w:rsidRPr="008550E4">
                                    <w:rPr>
                                      <w:rFonts w:ascii="微软雅黑" w:eastAsia="微软雅黑" w:hAnsi="微软雅黑" w:hint="eastAsia"/>
                                      <w:lang w:val="zh-CN" w:bidi="zh-CN"/>
                                    </w:rPr>
                                    <w:t>在此介绍活动。如果在宾客到达时有特别说明，或让他们为聚会做好准备，请提前告诉他们！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359" o:spid="_x0000_s1039" type="#_x0000_t202" style="position:absolute;width:31299;height:396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Fonts w:ascii="微软雅黑" w:eastAsia="微软雅黑" w:hAnsi="微软雅黑" w:hint="eastAsia"/>
                                  <w:lang w:val="en-US"/>
                                </w:rPr>
                                <w:id w:val="973252109"/>
                                <w:placeholder>
                                  <w:docPart w:val="CB78859ECBB24B098E43608578B6746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8550E4" w:rsidRDefault="00D56FAD" w:rsidP="005575B7">
                                  <w:pPr>
                                    <w:pStyle w:val="ae"/>
                                    <w:rPr>
                                      <w:rFonts w:ascii="微软雅黑" w:eastAsia="微软雅黑" w:hAnsi="微软雅黑" w:hint="eastAsia"/>
                                      <w:color w:val="808080"/>
                                      <w:lang w:val="en-US"/>
                                    </w:rPr>
                                  </w:pPr>
                                  <w:r w:rsidRPr="008550E4">
                                    <w:rPr>
                                      <w:rFonts w:ascii="微软雅黑" w:eastAsia="微软雅黑" w:hAnsi="微软雅黑" w:hint="eastAsia"/>
                                      <w:lang w:val="zh-CN" w:bidi="zh-CN"/>
                                    </w:rPr>
                                    <w:t xml:space="preserve">YYYY </w:t>
                                  </w:r>
                                  <w:r w:rsidRPr="008550E4">
                                    <w:rPr>
                                      <w:rFonts w:ascii="微软雅黑" w:eastAsia="微软雅黑" w:hAnsi="微软雅黑" w:hint="eastAsia"/>
                                      <w:lang w:val="zh-CN" w:bidi="zh-CN"/>
                                    </w:rPr>
                                    <w:t>年 12 月 20 号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5BAE2F58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607C8FE9" wp14:editId="22BAAFBB">
                      <wp:extent cx="937542" cy="1011031"/>
                      <wp:effectExtent l="0" t="0" r="0" b="0"/>
                      <wp:docPr id="375" name="矩形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37542" cy="101103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eastAsia="微软雅黑" w:hAnsi="微软雅黑" w:hint="eastAsia"/>
                                    </w:rPr>
                                    <w:id w:val="1934165516"/>
                                    <w:placeholder>
                                      <w:docPart w:val="6BD904F500404AB2B2A9B3193FB4E6E3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151AB7" w:rsidRDefault="00D56FAD" w:rsidP="005575B7">
                                      <w:pPr>
                                        <w:pStyle w:val="1"/>
                                        <w:rPr>
                                          <w:rFonts w:ascii="微软雅黑" w:eastAsia="微软雅黑" w:hAnsi="微软雅黑" w:hint="eastAsia"/>
                                        </w:rPr>
                                      </w:pPr>
                                      <w:r w:rsidRPr="00151AB7">
                                        <w:rPr>
                                          <w:rFonts w:ascii="微软雅黑" w:eastAsia="微软雅黑" w:hAnsi="微软雅黑" w:hint="eastAsia"/>
                                          <w:lang w:val="zh-CN" w:bidi="zh-CN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151AB7" w:rsidRDefault="005C42BA" w:rsidP="005575B7">
                                      <w:pPr>
                                        <w:pStyle w:val="1"/>
                                        <w:rPr>
                                          <w:rFonts w:ascii="微软雅黑" w:eastAsia="微软雅黑" w:hAnsi="微软雅黑" w:hint="eastAsia"/>
                                        </w:rPr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矩形 373" o:spid="_x0000_s1040" style="width:73.8pt;height:79.6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eastAsia="微软雅黑" w:hAnsi="微软雅黑" w:hint="eastAsia"/>
                              </w:rPr>
                              <w:id w:val="1934165516"/>
                              <w:placeholder>
                                <w:docPart w:val="6BD904F500404AB2B2A9B3193FB4E6E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151AB7" w:rsidRDefault="00D56FAD" w:rsidP="005575B7">
                                <w:pPr>
                                  <w:pStyle w:val="1"/>
                                  <w:rPr>
                                    <w:rFonts w:ascii="微软雅黑" w:eastAsia="微软雅黑" w:hAnsi="微软雅黑" w:hint="eastAsia"/>
                                  </w:rPr>
                                </w:pPr>
                                <w:r w:rsidRPr="00151AB7">
                                  <w:rPr>
                                    <w:rFonts w:ascii="微软雅黑" w:eastAsia="微软雅黑" w:hAnsi="微软雅黑" w:hint="eastAsia"/>
                                    <w:lang w:val="zh-CN" w:bidi="zh-CN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151AB7" w:rsidRDefault="005C42BA" w:rsidP="005575B7">
                                <w:pPr>
                                  <w:pStyle w:val="1"/>
                                  <w:rPr>
                                    <w:rFonts w:ascii="微软雅黑" w:eastAsia="微软雅黑" w:hAnsi="微软雅黑" w:hint="eastAsia"/>
                                  </w:rPr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8550E4" w:rsidRDefault="005575B7" w:rsidP="005575B7">
                <w:pPr>
                  <w:pStyle w:val="2"/>
                  <w:rPr>
                    <w:rFonts w:ascii="微软雅黑" w:eastAsia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开胃菜</w:t>
                </w:r>
              </w:p>
            </w:sdtContent>
          </w:sdt>
        </w:tc>
      </w:tr>
      <w:tr w:rsidR="005575B7" w:rsidRPr="008550E4" w14:paraId="51C22C06" w14:textId="77777777" w:rsidTr="008550E4">
        <w:trPr>
          <w:trHeight w:val="1141"/>
          <w:jc w:val="center"/>
        </w:trPr>
        <w:tc>
          <w:tcPr>
            <w:tcW w:w="7198" w:type="dxa"/>
            <w:vMerge/>
          </w:tcPr>
          <w:p w14:paraId="5EA8763B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692219C0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列出或描述开胃菜</w:t>
                </w:r>
              </w:p>
              <w:p w14:paraId="08D436FA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开胃菜名称</w:t>
                </w:r>
              </w:p>
              <w:p w14:paraId="504DBFC1" w14:textId="77777777" w:rsidR="005575B7" w:rsidRPr="008550E4" w:rsidRDefault="005575B7" w:rsidP="00B427E3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开胃菜名称</w:t>
                </w:r>
              </w:p>
            </w:sdtContent>
          </w:sdt>
        </w:tc>
      </w:tr>
      <w:tr w:rsidR="005575B7" w:rsidRPr="008550E4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574B80AE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06946809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bookmarkStart w:id="0" w:name="_GoBack"/>
        <w:bookmarkEnd w:id="0"/>
      </w:tr>
      <w:tr w:rsidR="005575B7" w:rsidRPr="008550E4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7F51EF47" wp14:editId="45667376">
                      <wp:extent cx="993689" cy="1026174"/>
                      <wp:effectExtent l="0" t="0" r="0" b="0"/>
                      <wp:docPr id="376" name="矩形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93689" cy="102617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eastAsia="微软雅黑" w:hAnsi="微软雅黑" w:hint="eastAsia"/>
                                    </w:rPr>
                                    <w:id w:val="1166288694"/>
                                    <w:placeholder>
                                      <w:docPart w:val="F57A1669681343309BE319F274BE4E6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151AB7" w:rsidRDefault="005575B7" w:rsidP="005575B7">
                                      <w:pPr>
                                        <w:pStyle w:val="1"/>
                                        <w:rPr>
                                          <w:rFonts w:ascii="微软雅黑" w:eastAsia="微软雅黑" w:hAnsi="微软雅黑" w:hint="eastAsia"/>
                                        </w:rPr>
                                      </w:pPr>
                                      <w:r w:rsidRPr="00151AB7">
                                        <w:rPr>
                                          <w:rFonts w:ascii="微软雅黑" w:eastAsia="微软雅黑" w:hAnsi="微软雅黑" w:hint="eastAsia"/>
                                          <w:lang w:val="zh-CN" w:bidi="zh-CN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矩形 374" o:spid="_x0000_s1041" style="width:78.25pt;height:80.8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eastAsia="微软雅黑" w:hAnsi="微软雅黑" w:hint="eastAsia"/>
                              </w:rPr>
                              <w:id w:val="1166288694"/>
                              <w:placeholder>
                                <w:docPart w:val="F57A1669681343309BE319F274BE4E6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151AB7" w:rsidRDefault="005575B7" w:rsidP="005575B7">
                                <w:pPr>
                                  <w:pStyle w:val="1"/>
                                  <w:rPr>
                                    <w:rFonts w:ascii="微软雅黑" w:eastAsia="微软雅黑" w:hAnsi="微软雅黑" w:hint="eastAsia"/>
                                  </w:rPr>
                                </w:pPr>
                                <w:r w:rsidRPr="00151AB7">
                                  <w:rPr>
                                    <w:rFonts w:ascii="微软雅黑" w:eastAsia="微软雅黑" w:hAnsi="微软雅黑" w:hint="eastAsia"/>
                                    <w:lang w:val="zh-CN" w:bidi="zh-CN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8550E4" w:rsidRDefault="005575B7" w:rsidP="005575B7">
                <w:pPr>
                  <w:pStyle w:val="2"/>
                  <w:rPr>
                    <w:rFonts w:ascii="微软雅黑" w:eastAsia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第一道菜</w:t>
                </w:r>
              </w:p>
            </w:sdtContent>
          </w:sdt>
        </w:tc>
      </w:tr>
      <w:tr w:rsidR="005575B7" w:rsidRPr="008550E4" w14:paraId="21F21396" w14:textId="77777777" w:rsidTr="008550E4">
        <w:trPr>
          <w:trHeight w:val="1003"/>
          <w:jc w:val="center"/>
        </w:trPr>
        <w:tc>
          <w:tcPr>
            <w:tcW w:w="7198" w:type="dxa"/>
            <w:vMerge/>
          </w:tcPr>
          <w:p w14:paraId="2829E0C7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5DAC9BF3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列出或描述第一道菜</w:t>
                </w:r>
              </w:p>
              <w:p w14:paraId="708463B5" w14:textId="77777777" w:rsidR="005575B7" w:rsidRPr="008550E4" w:rsidRDefault="005575B7" w:rsidP="00B427E3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第一道菜名称</w:t>
                </w:r>
              </w:p>
            </w:sdtContent>
          </w:sdt>
        </w:tc>
      </w:tr>
      <w:tr w:rsidR="005575B7" w:rsidRPr="008550E4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51E8D10B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6BA86484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</w:tr>
      <w:tr w:rsidR="005575B7" w:rsidRPr="008550E4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3B4CE02D" wp14:editId="6CFCF9C7">
                      <wp:extent cx="925945" cy="906828"/>
                      <wp:effectExtent l="0" t="0" r="0" b="0"/>
                      <wp:docPr id="377" name="矩形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25945" cy="90682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Verdana" w:hAnsi="Verdana" w:hint="eastAsia"/>
                                    </w:rPr>
                                    <w:id w:val="-2093159284"/>
                                    <w:placeholder>
                                      <w:docPart w:val="3E098151669C4AA096166C40A6DAA962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151AB7" w:rsidRDefault="005575B7" w:rsidP="005575B7">
                                      <w:pPr>
                                        <w:pStyle w:val="1"/>
                                        <w:rPr>
                                          <w:rFonts w:ascii="Verdana" w:hAnsi="Verdana" w:hint="eastAsia"/>
                                        </w:rPr>
                                      </w:pPr>
                                      <w:r w:rsidRPr="00151AB7">
                                        <w:rPr>
                                          <w:rFonts w:ascii="Verdana" w:hAnsi="Verdana" w:hint="eastAsia"/>
                                          <w:lang w:val="zh-CN" w:bidi="zh-CN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矩形 375" o:spid="_x0000_s1042" style="width:72.9pt;height:71.4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Verdana" w:hAnsi="Verdana" w:hint="eastAsia"/>
                              </w:rPr>
                              <w:id w:val="-2093159284"/>
                              <w:placeholder>
                                <w:docPart w:val="3E098151669C4AA096166C40A6DAA96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151AB7" w:rsidRDefault="005575B7" w:rsidP="005575B7">
                                <w:pPr>
                                  <w:pStyle w:val="1"/>
                                  <w:rPr>
                                    <w:rFonts w:ascii="Verdana" w:hAnsi="Verdana" w:hint="eastAsia"/>
                                  </w:rPr>
                                </w:pPr>
                                <w:r w:rsidRPr="00151AB7">
                                  <w:rPr>
                                    <w:rFonts w:ascii="Verdana" w:hAnsi="Verdana" w:hint="eastAsia"/>
                                    <w:lang w:val="zh-CN" w:bidi="zh-CN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8550E4" w:rsidRDefault="005575B7" w:rsidP="005575B7">
                <w:pPr>
                  <w:pStyle w:val="2"/>
                  <w:rPr>
                    <w:rFonts w:ascii="微软雅黑" w:eastAsia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主菜</w:t>
                </w:r>
              </w:p>
            </w:sdtContent>
          </w:sdt>
        </w:tc>
      </w:tr>
      <w:tr w:rsidR="005575B7" w:rsidRPr="008550E4" w14:paraId="47059918" w14:textId="77777777" w:rsidTr="008550E4">
        <w:trPr>
          <w:trHeight w:val="877"/>
          <w:jc w:val="center"/>
        </w:trPr>
        <w:tc>
          <w:tcPr>
            <w:tcW w:w="7198" w:type="dxa"/>
            <w:vMerge/>
          </w:tcPr>
          <w:p w14:paraId="15F16D68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726E8D51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列出或描述主菜</w:t>
                </w:r>
              </w:p>
              <w:p w14:paraId="58AEDA9D" w14:textId="77777777" w:rsidR="005575B7" w:rsidRPr="008550E4" w:rsidRDefault="005575B7" w:rsidP="00B427E3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主菜名称</w:t>
                </w:r>
              </w:p>
            </w:sdtContent>
          </w:sdt>
        </w:tc>
      </w:tr>
      <w:tr w:rsidR="005575B7" w:rsidRPr="008550E4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34661ACE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4C1F2B46" w14:textId="77777777" w:rsidR="005575B7" w:rsidRPr="008550E4" w:rsidRDefault="005575B7" w:rsidP="005575B7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</w:tr>
      <w:tr w:rsidR="005575B7" w:rsidRPr="008550E4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  <w:r w:rsidRPr="008550E4">
              <w:rPr>
                <w:rFonts w:ascii="微软雅黑" w:eastAsia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4A923A34" wp14:editId="264B1925">
                      <wp:extent cx="906760" cy="1034475"/>
                      <wp:effectExtent l="0" t="0" r="0" b="0"/>
                      <wp:docPr id="378" name="矩形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906760" cy="103447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eastAsia="微软雅黑" w:hAnsi="微软雅黑" w:hint="eastAsia"/>
                                    </w:rPr>
                                    <w:id w:val="538089984"/>
                                    <w:placeholder>
                                      <w:docPart w:val="99072FEA97E942A7A941CB6E4DC0D93D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151AB7" w:rsidRDefault="005575B7" w:rsidP="005575B7">
                                      <w:pPr>
                                        <w:pStyle w:val="1"/>
                                        <w:rPr>
                                          <w:rFonts w:ascii="微软雅黑" w:eastAsia="微软雅黑" w:hAnsi="微软雅黑" w:hint="eastAsia"/>
                                        </w:rPr>
                                      </w:pPr>
                                      <w:r w:rsidRPr="00151AB7">
                                        <w:rPr>
                                          <w:rFonts w:ascii="微软雅黑" w:eastAsia="微软雅黑" w:hAnsi="微软雅黑" w:hint="eastAsia"/>
                                          <w:lang w:val="zh-CN" w:bidi="zh-CN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矩形 376" o:spid="_x0000_s1043" style="width:71.4pt;height:81.4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eastAsia="微软雅黑" w:hAnsi="微软雅黑" w:hint="eastAsia"/>
                              </w:rPr>
                              <w:id w:val="538089984"/>
                              <w:placeholder>
                                <w:docPart w:val="99072FEA97E942A7A941CB6E4DC0D93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151AB7" w:rsidRDefault="005575B7" w:rsidP="005575B7">
                                <w:pPr>
                                  <w:pStyle w:val="1"/>
                                  <w:rPr>
                                    <w:rFonts w:ascii="微软雅黑" w:eastAsia="微软雅黑" w:hAnsi="微软雅黑" w:hint="eastAsia"/>
                                  </w:rPr>
                                </w:pPr>
                                <w:r w:rsidRPr="00151AB7">
                                  <w:rPr>
                                    <w:rFonts w:ascii="微软雅黑" w:eastAsia="微软雅黑" w:hAnsi="微软雅黑" w:hint="eastAsia"/>
                                    <w:lang w:val="zh-CN" w:bidi="zh-CN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8550E4" w:rsidRDefault="005575B7" w:rsidP="005575B7">
                <w:pPr>
                  <w:pStyle w:val="2"/>
                  <w:rPr>
                    <w:rFonts w:ascii="微软雅黑" w:eastAsia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甜品</w:t>
                </w:r>
              </w:p>
            </w:sdtContent>
          </w:sdt>
        </w:tc>
      </w:tr>
      <w:tr w:rsidR="005575B7" w:rsidRPr="008550E4" w14:paraId="4BAD4F41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AA7780F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812" w:type="dxa"/>
          </w:tcPr>
          <w:p w14:paraId="25B5A17B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4400B0D8" w14:textId="77777777" w:rsidR="005575B7" w:rsidRPr="008550E4" w:rsidRDefault="005575B7" w:rsidP="00B427E3">
            <w:pPr>
              <w:rPr>
                <w:rFonts w:ascii="微软雅黑" w:eastAsia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eastAsia="微软雅黑" w:hAnsi="微软雅黑" w:hint="eastAsia"/>
                <w:lang w:val="en-US"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列出或描述甜品</w:t>
                </w:r>
              </w:p>
              <w:p w14:paraId="65536743" w14:textId="77777777" w:rsidR="005575B7" w:rsidRPr="008550E4" w:rsidRDefault="005575B7" w:rsidP="005575B7">
                <w:pPr>
                  <w:pStyle w:val="a"/>
                  <w:rPr>
                    <w:rFonts w:ascii="微软雅黑" w:eastAsia="微软雅黑" w:hAnsi="微软雅黑" w:hint="eastAsia"/>
                    <w:lang w:val="en-US"/>
                  </w:rPr>
                </w:pPr>
                <w:r w:rsidRPr="008550E4">
                  <w:rPr>
                    <w:rFonts w:ascii="微软雅黑" w:eastAsia="微软雅黑" w:hAnsi="微软雅黑" w:hint="eastAsia"/>
                    <w:lang w:val="zh-CN" w:bidi="zh-CN"/>
                  </w:rPr>
                  <w:t>甜品名称</w:t>
                </w:r>
              </w:p>
            </w:sdtContent>
          </w:sdt>
        </w:tc>
      </w:tr>
    </w:tbl>
    <w:p w14:paraId="52C64941" w14:textId="77777777" w:rsidR="00D56FAD" w:rsidRPr="008550E4" w:rsidRDefault="00D56FAD">
      <w:pPr>
        <w:spacing w:after="160" w:line="259" w:lineRule="auto"/>
        <w:jc w:val="left"/>
        <w:rPr>
          <w:rFonts w:ascii="微软雅黑" w:eastAsia="微软雅黑" w:hAnsi="微软雅黑" w:hint="eastAsia"/>
          <w:lang w:val="en-US"/>
        </w:rPr>
      </w:pPr>
    </w:p>
    <w:sectPr w:rsidR="00D56FAD" w:rsidRPr="008550E4" w:rsidSect="00583A8D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87856" w14:textId="77777777" w:rsidR="005C42BA" w:rsidRDefault="005C42BA" w:rsidP="00B427E3">
      <w:r>
        <w:separator/>
      </w:r>
    </w:p>
  </w:endnote>
  <w:endnote w:type="continuationSeparator" w:id="0">
    <w:p w14:paraId="4534B639" w14:textId="77777777" w:rsidR="005C42BA" w:rsidRDefault="005C42BA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altName w:val="Microsoft YaHe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6CACE" w14:textId="77777777" w:rsidR="005C42BA" w:rsidRDefault="005C42BA" w:rsidP="00B427E3">
      <w:r>
        <w:separator/>
      </w:r>
    </w:p>
  </w:footnote>
  <w:footnote w:type="continuationSeparator" w:id="0">
    <w:p w14:paraId="58B06557" w14:textId="77777777" w:rsidR="005C42BA" w:rsidRDefault="005C42BA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EEAD" w14:textId="77777777" w:rsidR="009C5B35" w:rsidRDefault="00B07DDF" w:rsidP="00B427E3">
    <w:pPr>
      <w:pStyle w:val="a5"/>
    </w:pPr>
    <w:r w:rsidRPr="00B07DDF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622B1F34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63" name="组 34" descr="菜单背景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164" name="任意多边形:形状 164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任意多边形：形状 165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任意多边形：形状 166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任意多边形：形状 167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任意多边形：形状 168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任意多边形：形状 169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任意多边形：形状 170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任意多边形：形状 171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任意多边形：形状 172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任意多边形：形状 173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任意多边形：形状 174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任意多边形：形状 175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任意多边形:形状 180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任意多边形:形状 186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任意多边形：形状 187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任意多边形：形状 188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任意多边形：形状 189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任意多边形:形状 609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任意多边形：形状 610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任意多边形：形状 611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任意多边形：形状 612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直接连接符​​ 613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图形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图形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组 617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任意多边形:形状 618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任意多边形：形状 619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任意多边形:形状 626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任意多边形:形状 629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组 630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任意多边形:形状 631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任意多边形：形状 632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任意多边形：形状 633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任意多边形：形状 63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任意多边形：形状 635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图形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图形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图形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组 639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任意多边形:形状 422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任意多边形：形状 423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任意多边形：形状 424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任意多边形：形状 425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任意多边形：形状 426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组 427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任意多边形:形状 428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任意多边形：形状 429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任意多边形：形状 430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任意多边形：形状 431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任意多边形:形状 433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图形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图形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图形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图形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图形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图形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图形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组 442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任意多边形:形状 443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任意多边形：形状 444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任意多边形：形状 44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任意多边形：形状 44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图形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任意多边形:形状 195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任意多边形:形状 201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6A438811" id="组 34" o:spid="_x0000_s1026" alt="菜单背景" style="position:absolute;left:0;text-align:left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">
              <v:shape id="任意多边形:形状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任意多边形：形状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任意多边形：形状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任意多边形：形状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：形状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任意多边形：形状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任意多边形：形状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任意多边形：形状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任意多边形：形状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任意多边形：形状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任意多边形：形状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任意多边形：形状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任意多边形:形状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任意多边形:形状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任意多边形：形状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任意多边形：形状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任意多边形：形状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任意多边形:形状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任意多边形：形状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任意多边形：形状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任意多边形：形状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直接连接符​​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图形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图形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组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任意多边形:形状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任意多边形:形状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:形状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组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任意多边形:形状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：形状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：形状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图形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图形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组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任意多边形:形状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：形状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：形状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组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任意多边形:形状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：形状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:形状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图形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组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任意多边形:形状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任意多边形：形状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图形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:形状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:形状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91DE7"/>
    <w:rsid w:val="00123DC6"/>
    <w:rsid w:val="00146D61"/>
    <w:rsid w:val="00151AB7"/>
    <w:rsid w:val="002236D4"/>
    <w:rsid w:val="002C78A5"/>
    <w:rsid w:val="002D2B52"/>
    <w:rsid w:val="00304411"/>
    <w:rsid w:val="00306567"/>
    <w:rsid w:val="003A6A4A"/>
    <w:rsid w:val="003D0FC7"/>
    <w:rsid w:val="00484A58"/>
    <w:rsid w:val="004F5F66"/>
    <w:rsid w:val="005575B7"/>
    <w:rsid w:val="00583A8D"/>
    <w:rsid w:val="005B1430"/>
    <w:rsid w:val="005C42BA"/>
    <w:rsid w:val="00610A39"/>
    <w:rsid w:val="006209D1"/>
    <w:rsid w:val="007170A4"/>
    <w:rsid w:val="00772811"/>
    <w:rsid w:val="007843B7"/>
    <w:rsid w:val="007C151E"/>
    <w:rsid w:val="007F4941"/>
    <w:rsid w:val="008550E4"/>
    <w:rsid w:val="008815ED"/>
    <w:rsid w:val="008938C9"/>
    <w:rsid w:val="008E7A14"/>
    <w:rsid w:val="00914475"/>
    <w:rsid w:val="00952480"/>
    <w:rsid w:val="009C5B35"/>
    <w:rsid w:val="00A752B4"/>
    <w:rsid w:val="00B07DDF"/>
    <w:rsid w:val="00B427E3"/>
    <w:rsid w:val="00BA688C"/>
    <w:rsid w:val="00C43999"/>
    <w:rsid w:val="00CD0393"/>
    <w:rsid w:val="00D075D5"/>
    <w:rsid w:val="00D56FAD"/>
    <w:rsid w:val="00D57C0E"/>
    <w:rsid w:val="00DA761C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06567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styleId="1">
    <w:name w:val="heading 1"/>
    <w:basedOn w:val="a1"/>
    <w:next w:val="a0"/>
    <w:link w:val="10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1"/>
    <w:next w:val="a0"/>
    <w:link w:val="20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6">
    <w:name w:val="页眉 字符"/>
    <w:basedOn w:val="a2"/>
    <w:link w:val="a5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7">
    <w:name w:val="footer"/>
    <w:basedOn w:val="a0"/>
    <w:link w:val="a8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8">
    <w:name w:val="页脚 字符"/>
    <w:basedOn w:val="a2"/>
    <w:link w:val="a7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1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a9">
    <w:name w:val="Placeholder Text"/>
    <w:basedOn w:val="a2"/>
    <w:uiPriority w:val="99"/>
    <w:semiHidden/>
    <w:rsid w:val="009C5B35"/>
    <w:rPr>
      <w:color w:val="808080"/>
    </w:rPr>
  </w:style>
  <w:style w:type="character" w:customStyle="1" w:styleId="10">
    <w:name w:val="标题 1 字符"/>
    <w:basedOn w:val="a2"/>
    <w:link w:val="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标题 2 字符"/>
    <w:basedOn w:val="a2"/>
    <w:link w:val="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a">
    <w:name w:val="Title"/>
    <w:basedOn w:val="a1"/>
    <w:next w:val="a0"/>
    <w:link w:val="ab"/>
    <w:uiPriority w:val="10"/>
    <w:qFormat/>
    <w:rsid w:val="008550E4"/>
    <w:pPr>
      <w:spacing w:beforeLines="10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b">
    <w:name w:val="标题 字符"/>
    <w:basedOn w:val="a2"/>
    <w:link w:val="aa"/>
    <w:uiPriority w:val="10"/>
    <w:rsid w:val="008550E4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c">
    <w:name w:val="Subtitle"/>
    <w:basedOn w:val="a1"/>
    <w:next w:val="a0"/>
    <w:link w:val="ad"/>
    <w:uiPriority w:val="11"/>
    <w:qFormat/>
    <w:rsid w:val="00B427E3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 w:val="28"/>
      <w:szCs w:val="28"/>
    </w:rPr>
  </w:style>
  <w:style w:type="character" w:customStyle="1" w:styleId="ad">
    <w:name w:val="副标题 字符"/>
    <w:basedOn w:val="a2"/>
    <w:link w:val="ac"/>
    <w:uiPriority w:val="11"/>
    <w:rsid w:val="00B427E3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ae">
    <w:name w:val="Date"/>
    <w:basedOn w:val="a1"/>
    <w:next w:val="a0"/>
    <w:link w:val="af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f">
    <w:name w:val="日期 字符"/>
    <w:basedOn w:val="a2"/>
    <w:link w:val="ae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af0">
    <w:name w:val="Table Grid"/>
    <w:basedOn w:val="a3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942527" w:rsidP="00942527">
          <w:pPr>
            <w:pStyle w:val="80D55BC402FC476DA57FA87193630C9C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开胃菜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942527" w:rsidRPr="008550E4" w:rsidRDefault="00942527" w:rsidP="005575B7">
          <w:pPr>
            <w:pStyle w:val="a"/>
            <w:rPr>
              <w:rFonts w:ascii="微软雅黑" w:eastAsia="微软雅黑" w:hAnsi="微软雅黑" w:hint="eastAsia"/>
              <w:lang w:val="en-US"/>
            </w:rPr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列出或描述开胃菜</w:t>
          </w:r>
        </w:p>
        <w:p w:rsidR="00942527" w:rsidRPr="008550E4" w:rsidRDefault="00942527" w:rsidP="005575B7">
          <w:pPr>
            <w:pStyle w:val="a"/>
            <w:rPr>
              <w:rFonts w:ascii="微软雅黑" w:eastAsia="微软雅黑" w:hAnsi="微软雅黑" w:hint="eastAsia"/>
              <w:lang w:val="en-US"/>
            </w:rPr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开胃菜名称</w:t>
          </w:r>
        </w:p>
        <w:p w:rsidR="00EA5944" w:rsidRDefault="00942527" w:rsidP="00942527">
          <w:pPr>
            <w:pStyle w:val="CBBACFC5030F4441A7BB3D4A4FF073E0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开胃菜名称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942527" w:rsidP="00942527">
          <w:pPr>
            <w:pStyle w:val="CF46C7ADA7794462AB2C4996DCD32943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第一道菜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942527" w:rsidRPr="008550E4" w:rsidRDefault="00942527" w:rsidP="005575B7">
          <w:pPr>
            <w:pStyle w:val="a"/>
            <w:rPr>
              <w:rFonts w:ascii="微软雅黑" w:eastAsia="微软雅黑" w:hAnsi="微软雅黑" w:hint="eastAsia"/>
              <w:lang w:val="en-US"/>
            </w:rPr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列出或描述第一道菜</w:t>
          </w:r>
        </w:p>
        <w:p w:rsidR="00EA5944" w:rsidRDefault="00942527" w:rsidP="00942527">
          <w:pPr>
            <w:pStyle w:val="57D5BAF333F343A5AEBBA9FD4016F50F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第一道菜名称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942527" w:rsidP="00942527">
          <w:pPr>
            <w:pStyle w:val="4F2B5B657543491B9FD87358B01F42C2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主菜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942527" w:rsidRPr="008550E4" w:rsidRDefault="00942527" w:rsidP="005575B7">
          <w:pPr>
            <w:pStyle w:val="a"/>
            <w:rPr>
              <w:rFonts w:ascii="微软雅黑" w:eastAsia="微软雅黑" w:hAnsi="微软雅黑" w:hint="eastAsia"/>
              <w:lang w:val="en-US"/>
            </w:rPr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列出或描述主菜</w:t>
          </w:r>
        </w:p>
        <w:p w:rsidR="00EA5944" w:rsidRDefault="00942527" w:rsidP="00942527">
          <w:pPr>
            <w:pStyle w:val="5BE4B13E3D92442FB98E43E7DCC86527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主菜名称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942527" w:rsidP="00942527">
          <w:pPr>
            <w:pStyle w:val="1F8DE346EC13489F97756F067590CC9D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甜品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942527" w:rsidRPr="008550E4" w:rsidRDefault="00942527" w:rsidP="005575B7">
          <w:pPr>
            <w:pStyle w:val="a"/>
            <w:rPr>
              <w:rFonts w:ascii="微软雅黑" w:eastAsia="微软雅黑" w:hAnsi="微软雅黑" w:hint="eastAsia"/>
              <w:lang w:val="en-US"/>
            </w:rPr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列出或描述甜品</w:t>
          </w:r>
        </w:p>
        <w:p w:rsidR="00EA5944" w:rsidRDefault="00942527" w:rsidP="00942527">
          <w:pPr>
            <w:pStyle w:val="60EB4C7AC10343AA9B8E0FE3954A22139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甜品名称</w:t>
          </w:r>
        </w:p>
      </w:docPartBody>
    </w:docPart>
    <w:docPart>
      <w:docPartPr>
        <w:name w:val="8251B9DA6A7C4500A71095B407548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19388-39E5-42A8-885B-ED952DB5DF95}"/>
      </w:docPartPr>
      <w:docPartBody>
        <w:p w:rsidR="009C66C7" w:rsidRDefault="00942527" w:rsidP="00942527">
          <w:pPr>
            <w:pStyle w:val="8251B9DA6A7C4500A71095B4075480436"/>
          </w:pPr>
          <w:r w:rsidRPr="008550E4">
            <w:rPr>
              <w:rFonts w:ascii="微软雅黑" w:eastAsia="微软雅黑" w:hAnsi="微软雅黑" w:hint="eastAsia"/>
              <w:lang w:val="zh-CN" w:bidi="zh-CN"/>
            </w:rPr>
            <w:t>Andrews 呈递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altName w:val="Microsoft YaHe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1E7C23"/>
    <w:rsid w:val="002150F6"/>
    <w:rsid w:val="00462EF9"/>
    <w:rsid w:val="005112C0"/>
    <w:rsid w:val="00942527"/>
    <w:rsid w:val="0098593A"/>
    <w:rsid w:val="009C66C7"/>
    <w:rsid w:val="009D3272"/>
    <w:rsid w:val="00B34384"/>
    <w:rsid w:val="00BF3505"/>
    <w:rsid w:val="00EA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1"/>
    <w:next w:val="a0"/>
    <w:link w:val="10"/>
    <w:uiPriority w:val="9"/>
    <w:qFormat/>
    <w:rsid w:val="00942527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1"/>
    <w:next w:val="a0"/>
    <w:link w:val="20"/>
    <w:uiPriority w:val="9"/>
    <w:qFormat/>
    <w:rsid w:val="009D3272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5B9BD5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a">
    <w:name w:val="List Paragraph"/>
    <w:basedOn w:val="a0"/>
    <w:uiPriority w:val="34"/>
    <w:qFormat/>
    <w:rsid w:val="0094252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a5">
    <w:name w:val="Placeholder Text"/>
    <w:basedOn w:val="a2"/>
    <w:uiPriority w:val="99"/>
    <w:semiHidden/>
    <w:rsid w:val="00942527"/>
    <w:rPr>
      <w:color w:val="808080"/>
    </w:rPr>
  </w:style>
  <w:style w:type="paragraph" w:customStyle="1" w:styleId="80D55BC402FC476DA57FA87193630C9C1">
    <w:name w:val="80D55BC402FC476DA57FA87193630C9C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6">
    <w:name w:val="footer"/>
    <w:basedOn w:val="a0"/>
    <w:link w:val="a7"/>
    <w:uiPriority w:val="99"/>
    <w:semiHidden/>
    <w:rsid w:val="009D3272"/>
    <w:pPr>
      <w:tabs>
        <w:tab w:val="center" w:pos="4680"/>
        <w:tab w:val="right" w:pos="9360"/>
      </w:tabs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character" w:customStyle="1" w:styleId="a7">
    <w:name w:val="页脚 字符"/>
    <w:basedOn w:val="a2"/>
    <w:link w:val="a6"/>
    <w:uiPriority w:val="99"/>
    <w:semiHidden/>
    <w:rsid w:val="009D3272"/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CBBACFC5030F4441A7BB3D4A4FF073E01">
    <w:name w:val="CBBACFC5030F4441A7BB3D4A4FF073E0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1">
    <w:name w:val="CF46C7ADA7794462AB2C4996DCD32943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1">
    <w:name w:val="Normal (Web)"/>
    <w:basedOn w:val="a0"/>
    <w:uiPriority w:val="99"/>
    <w:semiHidden/>
    <w:rsid w:val="009D3272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GB"/>
    </w:rPr>
  </w:style>
  <w:style w:type="paragraph" w:customStyle="1" w:styleId="57D5BAF333F343A5AEBBA9FD4016F50F1">
    <w:name w:val="57D5BAF333F343A5AEBBA9FD4016F50F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1">
    <w:name w:val="4F2B5B657543491B9FD87358B01F42C2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1">
    <w:name w:val="1F8DE346EC13489F97756F067590CC9D1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20">
    <w:name w:val="标题 2 字符"/>
    <w:basedOn w:val="a2"/>
    <w:link w:val="2"/>
    <w:uiPriority w:val="9"/>
    <w:rsid w:val="009D3272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character" w:customStyle="1" w:styleId="10">
    <w:name w:val="标题 1 字符"/>
    <w:basedOn w:val="a2"/>
    <w:link w:val="1"/>
    <w:uiPriority w:val="9"/>
    <w:rsid w:val="00942527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2">
    <w:name w:val="80D55BC402FC476DA57FA87193630C9C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8">
    <w:name w:val="Date"/>
    <w:basedOn w:val="a1"/>
    <w:next w:val="a0"/>
    <w:link w:val="a9"/>
    <w:uiPriority w:val="99"/>
    <w:rsid w:val="009D3272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9">
    <w:name w:val="日期 字符"/>
    <w:basedOn w:val="a2"/>
    <w:link w:val="a8"/>
    <w:uiPriority w:val="99"/>
    <w:rsid w:val="009D3272"/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CBBACFC5030F4441A7BB3D4A4FF073E02">
    <w:name w:val="CBBACFC5030F4441A7BB3D4A4FF073E0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2">
    <w:name w:val="CF46C7ADA7794462AB2C4996DCD32943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2">
    <w:name w:val="57D5BAF333F343A5AEBBA9FD4016F50F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2">
    <w:name w:val="4F2B5B657543491B9FD87358B01F42C2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2">
    <w:name w:val="5BE4B13E3D92442FB98E43E7DCC86527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2">
    <w:name w:val="1F8DE346EC13489F97756F067590CC9D2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2">
    <w:name w:val="60EB4C7AC10343AA9B8E0FE3954A22132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E24147ED801A445BB8D6BFCDBEE63656">
    <w:name w:val="E24147ED801A445BB8D6BFCDBEE63656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">
    <w:name w:val="77D7BFDBD0A14E608BDA7B5AB28B213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3">
    <w:name w:val="80D55BC402FC476DA57FA87193630C9C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3">
    <w:name w:val="CBBACFC5030F4441A7BB3D4A4FF073E0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3">
    <w:name w:val="CF46C7ADA7794462AB2C4996DCD32943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3">
    <w:name w:val="57D5BAF333F343A5AEBBA9FD4016F50F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3">
    <w:name w:val="4F2B5B657543491B9FD87358B01F42C2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3">
    <w:name w:val="5BE4B13E3D92442FB98E43E7DCC86527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3">
    <w:name w:val="1F8DE346EC13489F97756F067590CC9D3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3">
    <w:name w:val="60EB4C7AC10343AA9B8E0FE3954A22133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">
    <w:name w:val="8251B9DA6A7C4500A71095B40754804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1">
    <w:name w:val="E24147ED801A445BB8D6BFCDBEE636561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1">
    <w:name w:val="77D7BFDBD0A14E608BDA7B5AB28B21341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4">
    <w:name w:val="80D55BC402FC476DA57FA87193630C9C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4">
    <w:name w:val="CBBACFC5030F4441A7BB3D4A4FF073E0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4">
    <w:name w:val="CF46C7ADA7794462AB2C4996DCD32943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4">
    <w:name w:val="57D5BAF333F343A5AEBBA9FD4016F50F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4">
    <w:name w:val="4F2B5B657543491B9FD87358B01F42C2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4">
    <w:name w:val="5BE4B13E3D92442FB98E43E7DCC86527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4">
    <w:name w:val="1F8DE346EC13489F97756F067590CC9D4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4">
    <w:name w:val="60EB4C7AC10343AA9B8E0FE3954A22134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1">
    <w:name w:val="8251B9DA6A7C4500A71095B4075480431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2">
    <w:name w:val="E24147ED801A445BB8D6BFCDBEE636562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2">
    <w:name w:val="77D7BFDBD0A14E608BDA7B5AB28B21342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5">
    <w:name w:val="80D55BC402FC476DA57FA87193630C9C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5">
    <w:name w:val="CBBACFC5030F4441A7BB3D4A4FF073E0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5">
    <w:name w:val="CF46C7ADA7794462AB2C4996DCD32943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5">
    <w:name w:val="57D5BAF333F343A5AEBBA9FD4016F50F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5">
    <w:name w:val="4F2B5B657543491B9FD87358B01F42C2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5">
    <w:name w:val="5BE4B13E3D92442FB98E43E7DCC86527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5">
    <w:name w:val="1F8DE346EC13489F97756F067590CC9D5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5">
    <w:name w:val="60EB4C7AC10343AA9B8E0FE3954A22135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2">
    <w:name w:val="8251B9DA6A7C4500A71095B4075480432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3">
    <w:name w:val="E24147ED801A445BB8D6BFCDBEE636563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3">
    <w:name w:val="77D7BFDBD0A14E608BDA7B5AB28B21343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6">
    <w:name w:val="80D55BC402FC476DA57FA87193630C9C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6">
    <w:name w:val="CBBACFC5030F4441A7BB3D4A4FF073E0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6">
    <w:name w:val="CF46C7ADA7794462AB2C4996DCD32943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6">
    <w:name w:val="57D5BAF333F343A5AEBBA9FD4016F50F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6">
    <w:name w:val="4F2B5B657543491B9FD87358B01F42C2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6">
    <w:name w:val="5BE4B13E3D92442FB98E43E7DCC86527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6">
    <w:name w:val="1F8DE346EC13489F97756F067590CC9D6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6">
    <w:name w:val="60EB4C7AC10343AA9B8E0FE3954A22136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3">
    <w:name w:val="8251B9DA6A7C4500A71095B4075480433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4">
    <w:name w:val="E24147ED801A445BB8D6BFCDBEE636564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4">
    <w:name w:val="77D7BFDBD0A14E608BDA7B5AB28B21344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7">
    <w:name w:val="80D55BC402FC476DA57FA87193630C9C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7">
    <w:name w:val="CBBACFC5030F4441A7BB3D4A4FF073E0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7">
    <w:name w:val="CF46C7ADA7794462AB2C4996DCD32943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7">
    <w:name w:val="57D5BAF333F343A5AEBBA9FD4016F50F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7">
    <w:name w:val="4F2B5B657543491B9FD87358B01F42C2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7">
    <w:name w:val="5BE4B13E3D92442FB98E43E7DCC86527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7">
    <w:name w:val="1F8DE346EC13489F97756F067590CC9D7"/>
    <w:rsid w:val="009D3272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7">
    <w:name w:val="60EB4C7AC10343AA9B8E0FE3954A22137"/>
    <w:rsid w:val="009D3272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4">
    <w:name w:val="8251B9DA6A7C4500A71095B4075480434"/>
    <w:rsid w:val="009D3272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E24147ED801A445BB8D6BFCDBEE636565">
    <w:name w:val="E24147ED801A445BB8D6BFCDBEE636565"/>
    <w:rsid w:val="009D3272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77D7BFDBD0A14E608BDA7B5AB28B21345">
    <w:name w:val="77D7BFDBD0A14E608BDA7B5AB28B21345"/>
    <w:rsid w:val="009D3272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80D55BC402FC476DA57FA87193630C9C8">
    <w:name w:val="80D55BC402FC476DA57FA87193630C9C8"/>
    <w:rsid w:val="0098593A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8">
    <w:name w:val="CBBACFC5030F4441A7BB3D4A4FF073E08"/>
    <w:rsid w:val="0098593A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8">
    <w:name w:val="CF46C7ADA7794462AB2C4996DCD329438"/>
    <w:rsid w:val="0098593A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8">
    <w:name w:val="57D5BAF333F343A5AEBBA9FD4016F50F8"/>
    <w:rsid w:val="0098593A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8">
    <w:name w:val="4F2B5B657543491B9FD87358B01F42C28"/>
    <w:rsid w:val="0098593A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8">
    <w:name w:val="5BE4B13E3D92442FB98E43E7DCC865278"/>
    <w:rsid w:val="0098593A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8">
    <w:name w:val="1F8DE346EC13489F97756F067590CC9D8"/>
    <w:rsid w:val="0098593A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8">
    <w:name w:val="60EB4C7AC10343AA9B8E0FE3954A22138"/>
    <w:rsid w:val="0098593A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5">
    <w:name w:val="8251B9DA6A7C4500A71095B4075480435"/>
    <w:rsid w:val="0098593A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766EF2276E4C4B96AE1822B80350F353">
    <w:name w:val="766EF2276E4C4B96AE1822B80350F353"/>
    <w:rsid w:val="0098593A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0A479BBC6C754C10937ADFFD63CD8FA3">
    <w:name w:val="0A479BBC6C754C10937ADFFD63CD8FA3"/>
    <w:rsid w:val="0098593A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2677F3598B634667B93D7AA9CB5BF6E3">
    <w:name w:val="2677F3598B634667B93D7AA9CB5BF6E3"/>
    <w:rsid w:val="0098593A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FC4D4E8911E942F3B07E1436ADA7EF2F">
    <w:name w:val="FC4D4E8911E942F3B07E1436ADA7EF2F"/>
    <w:rsid w:val="0098593A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BCCE517A1DE14B3791443CE7EB19CEE8">
    <w:name w:val="BCCE517A1DE14B3791443CE7EB19CEE8"/>
    <w:rsid w:val="0098593A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0D55BC402FC476DA57FA87193630C9C9">
    <w:name w:val="80D55BC402FC476DA57FA87193630C9C9"/>
    <w:rsid w:val="00942527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9">
    <w:name w:val="CBBACFC5030F4441A7BB3D4A4FF073E09"/>
    <w:rsid w:val="0094252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CF46C7ADA7794462AB2C4996DCD329439">
    <w:name w:val="CF46C7ADA7794462AB2C4996DCD329439"/>
    <w:rsid w:val="00942527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9">
    <w:name w:val="57D5BAF333F343A5AEBBA9FD4016F50F9"/>
    <w:rsid w:val="0094252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4F2B5B657543491B9FD87358B01F42C29">
    <w:name w:val="4F2B5B657543491B9FD87358B01F42C29"/>
    <w:rsid w:val="00942527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9">
    <w:name w:val="5BE4B13E3D92442FB98E43E7DCC865279"/>
    <w:rsid w:val="0094252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1F8DE346EC13489F97756F067590CC9D9">
    <w:name w:val="1F8DE346EC13489F97756F067590CC9D9"/>
    <w:rsid w:val="00942527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9">
    <w:name w:val="60EB4C7AC10343AA9B8E0FE3954A22139"/>
    <w:rsid w:val="00942527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8251B9DA6A7C4500A71095B4075480436">
    <w:name w:val="8251B9DA6A7C4500A71095B4075480436"/>
    <w:rsid w:val="00942527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8A0A605D5E5D40CDBDD2BDFBB28A3A97">
    <w:name w:val="8A0A605D5E5D40CDBDD2BDFBB28A3A97"/>
    <w:rsid w:val="00942527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CB78859ECBB24B098E43608578B6746F">
    <w:name w:val="CB78859ECBB24B098E43608578B6746F"/>
    <w:rsid w:val="00942527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F57A1669681343309BE319F274BE4E66">
    <w:name w:val="F57A1669681343309BE319F274BE4E66"/>
    <w:rsid w:val="00942527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3E098151669C4AA096166C40A6DAA962">
    <w:name w:val="3E098151669C4AA096166C40A6DAA962"/>
    <w:rsid w:val="00942527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99072FEA97E942A7A941CB6E4DC0D93D">
    <w:name w:val="99072FEA97E942A7A941CB6E4DC0D93D"/>
    <w:rsid w:val="00942527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8E7E3B-D3F5-46D1-8714-ACA8251B6CB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615B541-19CE-487B-BE4B-0C94594A4D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1D91A-8E0E-4C0B-A093-F0CF7218B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7T11:46:00Z</dcterms:created>
  <dcterms:modified xsi:type="dcterms:W3CDTF">2019-04-0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